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c3880f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a586e82-f365-4ceb-9604-32b9faed674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3Z</dcterms:created>
  <dcterms:modified xsi:type="dcterms:W3CDTF">2023-07-24T11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